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C2CE6" w14:textId="22ED8794" w:rsidR="00F51F3C" w:rsidRPr="00EF63B2" w:rsidRDefault="00F51F3C" w:rsidP="00F51F3C">
      <w:pPr>
        <w:jc w:val="center"/>
        <w:rPr>
          <w:color w:val="000000" w:themeColor="text1"/>
          <w:sz w:val="28"/>
          <w:szCs w:val="28"/>
        </w:rPr>
      </w:pPr>
      <w:bookmarkStart w:id="0" w:name="_Toc300573371"/>
      <w:r w:rsidRPr="00EF63B2">
        <w:rPr>
          <w:color w:val="000000" w:themeColor="text1"/>
          <w:sz w:val="28"/>
          <w:szCs w:val="28"/>
        </w:rPr>
        <w:t>National University of Computer and Emerging Sciences</w:t>
      </w:r>
    </w:p>
    <w:p w14:paraId="0D76F83C" w14:textId="77777777" w:rsidR="00212614" w:rsidRPr="00EF63B2" w:rsidRDefault="00212614" w:rsidP="00F51F3C">
      <w:pPr>
        <w:jc w:val="center"/>
        <w:rPr>
          <w:color w:val="000000" w:themeColor="text1"/>
        </w:rPr>
      </w:pPr>
    </w:p>
    <w:p w14:paraId="3AE3539D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3E0B82A1" w14:textId="77777777" w:rsidR="00F51F3C" w:rsidRPr="00EF63B2" w:rsidRDefault="00F51F3C" w:rsidP="00F51F3C">
      <w:pPr>
        <w:jc w:val="center"/>
        <w:rPr>
          <w:color w:val="000000" w:themeColor="text1"/>
        </w:rPr>
      </w:pPr>
      <w:r w:rsidRPr="00EF63B2">
        <w:rPr>
          <w:noProof/>
          <w:color w:val="000000" w:themeColor="text1"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911A767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54FF4C9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076E78BF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341AF3EE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090CC250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49872A2A" w14:textId="5B90511B" w:rsidR="00F51F3C" w:rsidRPr="00EF63B2" w:rsidRDefault="00F51F3C" w:rsidP="00F51F3C">
      <w:pPr>
        <w:pStyle w:val="Title"/>
        <w:rPr>
          <w:color w:val="000000" w:themeColor="text1"/>
        </w:rPr>
      </w:pPr>
      <w:r w:rsidRPr="00EF63B2">
        <w:rPr>
          <w:color w:val="000000" w:themeColor="text1"/>
        </w:rPr>
        <w:t>Lab Manual</w:t>
      </w:r>
    </w:p>
    <w:p w14:paraId="61696273" w14:textId="77777777" w:rsidR="00F51F3C" w:rsidRPr="00EF63B2" w:rsidRDefault="00F51F3C" w:rsidP="00F51F3C">
      <w:pPr>
        <w:pStyle w:val="Subtitle"/>
        <w:rPr>
          <w:color w:val="000000" w:themeColor="text1"/>
        </w:rPr>
      </w:pPr>
      <w:r w:rsidRPr="00EF63B2">
        <w:rPr>
          <w:color w:val="000000" w:themeColor="text1"/>
        </w:rPr>
        <w:t>for</w:t>
      </w:r>
    </w:p>
    <w:p w14:paraId="3C88603B" w14:textId="47100ED9" w:rsidR="00F51F3C" w:rsidRPr="00EF63B2" w:rsidRDefault="00562822" w:rsidP="00956A5B">
      <w:pPr>
        <w:pStyle w:val="Title"/>
        <w:rPr>
          <w:color w:val="000000" w:themeColor="text1"/>
        </w:rPr>
      </w:pPr>
      <w:r>
        <w:rPr>
          <w:color w:val="000000" w:themeColor="text1"/>
        </w:rPr>
        <w:t xml:space="preserve">Object Oriented Programming </w:t>
      </w:r>
    </w:p>
    <w:p w14:paraId="56E08F06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7FDBBFFA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C60E21E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1BCF5BF6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7D07B5A5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BD06D82" w14:textId="77777777" w:rsidR="00F51F3C" w:rsidRPr="00EF63B2" w:rsidRDefault="00F51F3C" w:rsidP="00F51F3C">
      <w:pPr>
        <w:jc w:val="center"/>
        <w:rPr>
          <w:color w:val="000000" w:themeColor="text1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EF63B2" w:rsidRPr="00EF63B2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6F9447FB" w:rsidR="00F51F3C" w:rsidRPr="007707ED" w:rsidRDefault="00FF3ADE" w:rsidP="007707ED">
            <w:pPr>
              <w:rPr>
                <w:kern w:val="2"/>
                <w:lang w:eastAsia="en-US" w:bidi="ar-SA"/>
              </w:rPr>
            </w:pPr>
            <w:r>
              <w:rPr>
                <w:rFonts w:cs="Times New Roman"/>
                <w:color w:val="000000"/>
                <w:shd w:val="clear" w:color="auto" w:fill="FFFFFF"/>
              </w:rPr>
              <w:t>Dr. Saira Karim</w:t>
            </w:r>
          </w:p>
        </w:tc>
      </w:tr>
      <w:tr w:rsidR="00EF63B2" w:rsidRPr="00EF63B2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2F1963A" w14:textId="77777777" w:rsidR="007707ED" w:rsidRDefault="007707ED" w:rsidP="007707ED">
            <w:pPr>
              <w:pStyle w:val="TableContents"/>
              <w:snapToGrid w:val="0"/>
              <w:rPr>
                <w:color w:val="000000"/>
                <w:kern w:val="2"/>
                <w:lang w:eastAsia="en-US" w:bidi="ar-SA"/>
              </w:rPr>
            </w:pPr>
            <w:r>
              <w:rPr>
                <w:color w:val="000000"/>
              </w:rPr>
              <w:t>Ms. Sonia Anum</w:t>
            </w:r>
          </w:p>
          <w:p w14:paraId="151BC5A9" w14:textId="09F46E8D" w:rsidR="00795F6E" w:rsidRPr="00EF63B2" w:rsidRDefault="00FF3ADE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>Ms. Mamoona Akbar</w:t>
            </w:r>
          </w:p>
        </w:tc>
      </w:tr>
      <w:tr w:rsidR="00EF63B2" w:rsidRPr="00EF63B2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5E03DD6E" w:rsidR="00F51F3C" w:rsidRPr="007707ED" w:rsidRDefault="007707ED" w:rsidP="007707ED">
            <w:pPr>
              <w:rPr>
                <w:kern w:val="2"/>
                <w:lang w:eastAsia="en-US" w:bidi="ar-SA"/>
              </w:rPr>
            </w:pPr>
            <w:r>
              <w:rPr>
                <w:color w:val="000000"/>
              </w:rPr>
              <w:t xml:space="preserve">OOP </w:t>
            </w:r>
            <w:r w:rsidR="00437258">
              <w:rPr>
                <w:color w:val="000000"/>
              </w:rPr>
              <w:t>BS</w:t>
            </w:r>
            <w:r>
              <w:rPr>
                <w:color w:val="000000"/>
              </w:rPr>
              <w:t>C</w:t>
            </w:r>
            <w:r w:rsidR="00E333B9">
              <w:rPr>
                <w:color w:val="000000"/>
              </w:rPr>
              <w:t>S-2A</w:t>
            </w:r>
            <w:bookmarkStart w:id="1" w:name="_GoBack"/>
            <w:bookmarkEnd w:id="1"/>
          </w:p>
        </w:tc>
      </w:tr>
      <w:tr w:rsidR="00F51F3C" w:rsidRPr="00EF63B2" w14:paraId="59E95093" w14:textId="77777777" w:rsidTr="008D23F8">
        <w:trPr>
          <w:trHeight w:val="467"/>
        </w:trPr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7B3A370C" w:rsidR="00F51F3C" w:rsidRPr="007707ED" w:rsidRDefault="00562822" w:rsidP="007707ED">
            <w:pPr>
              <w:rPr>
                <w:kern w:val="2"/>
                <w:lang w:eastAsia="en-US" w:bidi="ar-SA"/>
              </w:rPr>
            </w:pPr>
            <w:r>
              <w:rPr>
                <w:color w:val="000000"/>
              </w:rPr>
              <w:t>Spring 2022</w:t>
            </w:r>
          </w:p>
        </w:tc>
      </w:tr>
    </w:tbl>
    <w:p w14:paraId="66C4FCEE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E281506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52BB437F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75194171" w14:textId="77777777" w:rsidR="00F51F3C" w:rsidRPr="00EF63B2" w:rsidRDefault="00F51F3C" w:rsidP="00F51F3C">
      <w:pPr>
        <w:rPr>
          <w:color w:val="000000" w:themeColor="text1"/>
        </w:rPr>
      </w:pPr>
    </w:p>
    <w:p w14:paraId="64F071E0" w14:textId="77777777" w:rsidR="00F51F3C" w:rsidRPr="00EF63B2" w:rsidRDefault="00F51F3C" w:rsidP="00F51F3C">
      <w:pPr>
        <w:jc w:val="center"/>
        <w:rPr>
          <w:color w:val="000000" w:themeColor="text1"/>
        </w:rPr>
      </w:pPr>
      <w:r w:rsidRPr="00EF63B2">
        <w:rPr>
          <w:color w:val="000000" w:themeColor="text1"/>
        </w:rPr>
        <w:t>Department of Computer Science</w:t>
      </w:r>
    </w:p>
    <w:p w14:paraId="774D98E1" w14:textId="77777777" w:rsidR="00F51F3C" w:rsidRPr="00EF63B2" w:rsidRDefault="00F51F3C" w:rsidP="00F51F3C">
      <w:pPr>
        <w:jc w:val="center"/>
        <w:rPr>
          <w:color w:val="000000" w:themeColor="text1"/>
        </w:rPr>
      </w:pPr>
      <w:r w:rsidRPr="00EF63B2">
        <w:rPr>
          <w:color w:val="000000" w:themeColor="text1"/>
        </w:rPr>
        <w:t>FAST-NU, Lahore, Pakistan</w:t>
      </w:r>
    </w:p>
    <w:p w14:paraId="470254DF" w14:textId="5F4022EE" w:rsidR="00F51F3C" w:rsidRDefault="00A0799B" w:rsidP="00A0799B">
      <w:pPr>
        <w:pStyle w:val="TOCHeading"/>
        <w:jc w:val="center"/>
        <w:rPr>
          <w:rFonts w:ascii="Times New Roman" w:hAnsi="Times New Roman" w:cs="Times New Roman"/>
          <w:color w:val="000000" w:themeColor="text1"/>
          <w:u w:val="single"/>
        </w:rPr>
      </w:pPr>
      <w:r w:rsidRPr="00A0799B">
        <w:rPr>
          <w:rFonts w:ascii="Times New Roman" w:hAnsi="Times New Roman" w:cs="Times New Roman"/>
          <w:color w:val="000000" w:themeColor="text1"/>
          <w:u w:val="single"/>
        </w:rPr>
        <w:lastRenderedPageBreak/>
        <w:t>Lab Manual 1</w:t>
      </w:r>
    </w:p>
    <w:p w14:paraId="7EDEA673" w14:textId="77777777" w:rsidR="00A0799B" w:rsidRPr="00A0799B" w:rsidRDefault="00A0799B" w:rsidP="00A0799B">
      <w:pPr>
        <w:rPr>
          <w:lang w:eastAsia="en-US" w:bidi="ar-SA"/>
        </w:rPr>
      </w:pPr>
    </w:p>
    <w:bookmarkEnd w:id="0"/>
    <w:p w14:paraId="4B28A787" w14:textId="25A35EA0" w:rsidR="002A73A3" w:rsidRPr="00562822" w:rsidRDefault="002A73A3" w:rsidP="002A73A3">
      <w:pPr>
        <w:pStyle w:val="BodyText"/>
        <w:rPr>
          <w:b/>
          <w:sz w:val="28"/>
          <w:szCs w:val="28"/>
          <w:u w:val="single"/>
        </w:rPr>
      </w:pPr>
      <w:r w:rsidRPr="00562822">
        <w:rPr>
          <w:b/>
          <w:sz w:val="28"/>
          <w:szCs w:val="28"/>
          <w:u w:val="single"/>
        </w:rPr>
        <w:t>Objectives:</w:t>
      </w:r>
    </w:p>
    <w:p w14:paraId="53EFF3AB" w14:textId="77777777" w:rsidR="00494C8B" w:rsidRPr="00562822" w:rsidRDefault="00494C8B" w:rsidP="00494C8B">
      <w:pPr>
        <w:jc w:val="both"/>
        <w:rPr>
          <w:rFonts w:cs="Times New Roman"/>
          <w:kern w:val="2"/>
          <w:sz w:val="28"/>
          <w:szCs w:val="28"/>
          <w:lang w:eastAsia="en-US" w:bidi="ar-SA"/>
        </w:rPr>
      </w:pPr>
      <w:r w:rsidRPr="00562822">
        <w:rPr>
          <w:rFonts w:cs="Times New Roman"/>
          <w:sz w:val="28"/>
          <w:szCs w:val="28"/>
        </w:rPr>
        <w:t>After performing this lab, students shall be able to:</w:t>
      </w:r>
    </w:p>
    <w:p w14:paraId="3763CC80" w14:textId="77777777" w:rsidR="00494C8B" w:rsidRPr="00562822" w:rsidRDefault="00494C8B" w:rsidP="00494C8B">
      <w:pPr>
        <w:pStyle w:val="ListParagraph"/>
        <w:numPr>
          <w:ilvl w:val="0"/>
          <w:numId w:val="29"/>
        </w:numPr>
        <w:shd w:val="clear" w:color="auto" w:fill="FFFFFF"/>
        <w:suppressAutoHyphens/>
        <w:spacing w:before="100" w:beforeAutospacing="1" w:after="0" w:line="240" w:lineRule="auto"/>
        <w:jc w:val="both"/>
        <w:rPr>
          <w:rFonts w:ascii="Times New Roman" w:hAnsi="Times New Roman" w:cs="Times New Roman"/>
          <w:color w:val="222222"/>
          <w:sz w:val="28"/>
          <w:szCs w:val="28"/>
        </w:rPr>
      </w:pPr>
      <w:r w:rsidRPr="00562822">
        <w:rPr>
          <w:rFonts w:ascii="Times New Roman" w:hAnsi="Times New Roman" w:cs="Times New Roman"/>
          <w:color w:val="222222"/>
          <w:sz w:val="28"/>
          <w:szCs w:val="28"/>
        </w:rPr>
        <w:t>Have an improved understanding of pointers.</w:t>
      </w:r>
    </w:p>
    <w:p w14:paraId="1676AC00" w14:textId="582FE3E2" w:rsidR="00562822" w:rsidRDefault="00562822" w:rsidP="00562822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color w:val="222222"/>
          <w:sz w:val="28"/>
          <w:szCs w:val="28"/>
        </w:rPr>
      </w:pPr>
      <w:r w:rsidRPr="00562822">
        <w:rPr>
          <w:rFonts w:ascii="Times New Roman" w:hAnsi="Times New Roman" w:cs="Times New Roman"/>
          <w:color w:val="222222"/>
          <w:sz w:val="28"/>
          <w:szCs w:val="28"/>
        </w:rPr>
        <w:t>Declaring and Initializing</w:t>
      </w:r>
      <w:r>
        <w:rPr>
          <w:rFonts w:ascii="Times New Roman" w:hAnsi="Times New Roman" w:cs="Times New Roman"/>
          <w:color w:val="222222"/>
          <w:sz w:val="28"/>
          <w:szCs w:val="28"/>
        </w:rPr>
        <w:t xml:space="preserve"> pointers</w:t>
      </w:r>
    </w:p>
    <w:p w14:paraId="2237509D" w14:textId="7639D855" w:rsidR="00494C8B" w:rsidRPr="00562822" w:rsidRDefault="00494C8B" w:rsidP="00494C8B">
      <w:pPr>
        <w:pStyle w:val="ListParagraph"/>
        <w:numPr>
          <w:ilvl w:val="0"/>
          <w:numId w:val="29"/>
        </w:numPr>
        <w:shd w:val="clear" w:color="auto" w:fill="FFFFFF"/>
        <w:suppressAutoHyphens/>
        <w:spacing w:before="100" w:beforeAutospacing="1" w:after="0" w:line="240" w:lineRule="auto"/>
        <w:jc w:val="both"/>
        <w:rPr>
          <w:rFonts w:ascii="Times New Roman" w:hAnsi="Times New Roman" w:cs="Times New Roman"/>
          <w:color w:val="222222"/>
          <w:sz w:val="28"/>
          <w:szCs w:val="28"/>
        </w:rPr>
      </w:pPr>
      <w:r w:rsidRPr="00562822">
        <w:rPr>
          <w:rFonts w:ascii="Times New Roman" w:hAnsi="Times New Roman" w:cs="Times New Roman"/>
          <w:color w:val="222222"/>
          <w:sz w:val="28"/>
          <w:szCs w:val="28"/>
        </w:rPr>
        <w:t xml:space="preserve">Pointer </w:t>
      </w:r>
      <w:r w:rsidR="00562822">
        <w:rPr>
          <w:rFonts w:ascii="Times New Roman" w:hAnsi="Times New Roman" w:cs="Times New Roman"/>
          <w:color w:val="222222"/>
          <w:sz w:val="28"/>
          <w:szCs w:val="28"/>
        </w:rPr>
        <w:t xml:space="preserve">Operations </w:t>
      </w:r>
    </w:p>
    <w:p w14:paraId="4FB65DBF" w14:textId="77777777" w:rsidR="00494C8B" w:rsidRPr="00562822" w:rsidRDefault="00494C8B" w:rsidP="00494C8B">
      <w:pPr>
        <w:pStyle w:val="ListParagraph"/>
        <w:shd w:val="clear" w:color="auto" w:fill="FFFFFF"/>
        <w:suppressAutoHyphens/>
        <w:spacing w:before="100" w:beforeAutospacing="1" w:after="0" w:line="240" w:lineRule="auto"/>
        <w:jc w:val="both"/>
        <w:rPr>
          <w:rFonts w:ascii="Times New Roman" w:hAnsi="Times New Roman" w:cs="Times New Roman"/>
          <w:color w:val="222222"/>
          <w:sz w:val="28"/>
          <w:szCs w:val="28"/>
        </w:rPr>
      </w:pPr>
    </w:p>
    <w:p w14:paraId="2B5DC3A3" w14:textId="69CE2495" w:rsidR="005E035E" w:rsidRDefault="005E035E" w:rsidP="00562822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 w:rsidRPr="008269A4"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1</w:t>
      </w:r>
    </w:p>
    <w:p w14:paraId="344C9B80" w14:textId="77777777" w:rsidR="00FF3ADE" w:rsidRDefault="00FF3ADE" w:rsidP="00562822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5FE0EA8E" w14:textId="5F046933" w:rsidR="00781F61" w:rsidRDefault="00FF3ADE" w:rsidP="00781F61">
      <w:pPr>
        <w:jc w:val="both"/>
        <w:rPr>
          <w:rFonts w:eastAsia="Arial" w:cs="Times New Roman"/>
        </w:rPr>
      </w:pPr>
      <w:r w:rsidRPr="00FF3ADE">
        <w:rPr>
          <w:rFonts w:eastAsia="Arial" w:cs="Times New Roman"/>
        </w:rPr>
        <w:t>A local zoo wants to keep track of how many pounds of food each of its three monkeys eats each day during a typical week. Write a program that stores this information in a two</w:t>
      </w:r>
      <w:r>
        <w:rPr>
          <w:rFonts w:eastAsia="Arial" w:cs="Times New Roman"/>
        </w:rPr>
        <w:t xml:space="preserve"> </w:t>
      </w:r>
      <w:r w:rsidRPr="00FF3ADE">
        <w:rPr>
          <w:rFonts w:eastAsia="Arial" w:cs="Times New Roman"/>
        </w:rPr>
        <w:t xml:space="preserve">dimensional 3x5 array, where each row represents a different monkey and each column represents a different day of the week. The program should first have the user input the data for each monkey. Then it should create a report that includes the following information: </w:t>
      </w:r>
      <w:r w:rsidR="00781F61" w:rsidRPr="00A60667">
        <w:rPr>
          <w:rFonts w:eastAsia="Arial" w:cs="Times New Roman"/>
        </w:rPr>
        <w:t>Write the following code and observe the output:</w:t>
      </w:r>
    </w:p>
    <w:p w14:paraId="430511A5" w14:textId="77777777" w:rsidR="00FF3ADE" w:rsidRDefault="00FF3ADE" w:rsidP="00FF3ADE">
      <w:pPr>
        <w:pStyle w:val="ListParagraph"/>
        <w:jc w:val="both"/>
        <w:rPr>
          <w:rFonts w:eastAsia="Arial" w:cs="Times New Roman"/>
        </w:rPr>
      </w:pPr>
    </w:p>
    <w:p w14:paraId="4DFE41D4" w14:textId="0DBBB549" w:rsidR="00FF3ADE" w:rsidRDefault="00FF3ADE" w:rsidP="00FF3ADE">
      <w:pPr>
        <w:pStyle w:val="ListParagraph"/>
        <w:numPr>
          <w:ilvl w:val="0"/>
          <w:numId w:val="31"/>
        </w:numPr>
        <w:jc w:val="both"/>
        <w:rPr>
          <w:rFonts w:eastAsia="Arial" w:cs="Times New Roman"/>
        </w:rPr>
      </w:pPr>
      <w:r w:rsidRPr="00FF3ADE">
        <w:rPr>
          <w:rFonts w:eastAsia="Arial" w:cs="Times New Roman"/>
        </w:rPr>
        <w:t>Average amount of food eaten per day by the whole family of monkeys.</w:t>
      </w:r>
    </w:p>
    <w:p w14:paraId="752668AA" w14:textId="729FA662" w:rsidR="00FF3ADE" w:rsidRDefault="00FF3ADE" w:rsidP="00FF3ADE">
      <w:pPr>
        <w:pStyle w:val="ListParagraph"/>
        <w:numPr>
          <w:ilvl w:val="0"/>
          <w:numId w:val="31"/>
        </w:numPr>
        <w:jc w:val="both"/>
        <w:rPr>
          <w:rFonts w:eastAsia="Arial" w:cs="Times New Roman"/>
        </w:rPr>
      </w:pPr>
      <w:r w:rsidRPr="00FF3ADE">
        <w:rPr>
          <w:rFonts w:eastAsia="Arial" w:cs="Times New Roman"/>
        </w:rPr>
        <w:t>The least amount of food eaten during the week by any one monkey.</w:t>
      </w:r>
    </w:p>
    <w:p w14:paraId="71BEFEDA" w14:textId="147DE724" w:rsidR="00FF3ADE" w:rsidRDefault="00FF3ADE" w:rsidP="00FF3ADE">
      <w:pPr>
        <w:pStyle w:val="ListParagraph"/>
        <w:numPr>
          <w:ilvl w:val="0"/>
          <w:numId w:val="31"/>
        </w:numPr>
        <w:jc w:val="both"/>
        <w:rPr>
          <w:rFonts w:eastAsia="Arial" w:cs="Times New Roman"/>
        </w:rPr>
      </w:pPr>
      <w:r w:rsidRPr="00FF3ADE">
        <w:rPr>
          <w:rFonts w:eastAsia="Arial" w:cs="Times New Roman"/>
        </w:rPr>
        <w:t>The greatest amount of food eaten during the week by any one monkey</w:t>
      </w:r>
      <w:r>
        <w:rPr>
          <w:rFonts w:eastAsia="Arial" w:cs="Times New Roman"/>
        </w:rPr>
        <w:t>.</w:t>
      </w:r>
    </w:p>
    <w:p w14:paraId="62440949" w14:textId="1050C9E8" w:rsidR="00FF3ADE" w:rsidRDefault="00FF3ADE" w:rsidP="00FF3ADE">
      <w:pPr>
        <w:jc w:val="both"/>
        <w:rPr>
          <w:rFonts w:eastAsia="Arial" w:cs="Times New Roman"/>
        </w:rPr>
      </w:pPr>
      <w:r w:rsidRPr="00FF3ADE">
        <w:rPr>
          <w:rFonts w:eastAsia="Arial" w:cs="Times New Roman"/>
          <w:b/>
        </w:rPr>
        <w:t>Input Validation:</w:t>
      </w:r>
      <w:r w:rsidRPr="00FF3ADE">
        <w:rPr>
          <w:rFonts w:eastAsia="Arial" w:cs="Times New Roman"/>
        </w:rPr>
        <w:t xml:space="preserve"> Do not accept negative n</w:t>
      </w:r>
      <w:r>
        <w:rPr>
          <w:rFonts w:eastAsia="Arial" w:cs="Times New Roman"/>
        </w:rPr>
        <w:t>umbers for pounds of food eaten</w:t>
      </w:r>
      <w:r w:rsidRPr="00FF3ADE">
        <w:rPr>
          <w:rFonts w:eastAsia="Arial" w:cs="Times New Roman"/>
        </w:rPr>
        <w:t>.</w:t>
      </w:r>
    </w:p>
    <w:p w14:paraId="06CFA5A4" w14:textId="77777777" w:rsidR="00AB4DCD" w:rsidRDefault="00AB4DCD" w:rsidP="00FF3ADE">
      <w:pPr>
        <w:jc w:val="both"/>
        <w:rPr>
          <w:rFonts w:eastAsia="Arial" w:cs="Times New Roman"/>
        </w:rPr>
      </w:pPr>
    </w:p>
    <w:p w14:paraId="55AB615D" w14:textId="77777777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5C3560CE" w14:textId="4233B4CA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2</w:t>
      </w:r>
    </w:p>
    <w:p w14:paraId="463F03F6" w14:textId="77777777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3C98D79B" w14:textId="77777777" w:rsidR="00AB4DCD" w:rsidRDefault="00AB4DCD" w:rsidP="00AB4DCD">
      <w:pPr>
        <w:jc w:val="both"/>
        <w:rPr>
          <w:rFonts w:eastAsia="Arial" w:cs="Times New Roman"/>
        </w:rPr>
      </w:pPr>
      <w:r w:rsidRPr="00AB4DCD">
        <w:rPr>
          <w:rFonts w:eastAsia="Arial" w:cs="Times New Roman"/>
        </w:rPr>
        <w:t xml:space="preserve">Write a program that asks the user to enter an item’s wholesale cost and its markup percentage. It should then display the item’s retail price. </w:t>
      </w:r>
    </w:p>
    <w:p w14:paraId="25409DB9" w14:textId="77777777" w:rsidR="00AB4DCD" w:rsidRDefault="00AB4DCD" w:rsidP="00AB4DCD">
      <w:pPr>
        <w:jc w:val="both"/>
        <w:rPr>
          <w:rFonts w:eastAsia="Arial" w:cs="Times New Roman"/>
        </w:rPr>
      </w:pPr>
      <w:r w:rsidRPr="00AB4DCD">
        <w:rPr>
          <w:rFonts w:eastAsia="Arial" w:cs="Times New Roman"/>
        </w:rPr>
        <w:t xml:space="preserve">For example: </w:t>
      </w:r>
    </w:p>
    <w:p w14:paraId="094291BE" w14:textId="77777777" w:rsidR="00AB4DCD" w:rsidRDefault="00AB4DCD" w:rsidP="00AB4DCD">
      <w:pPr>
        <w:jc w:val="both"/>
        <w:rPr>
          <w:rFonts w:eastAsia="Arial" w:cs="Times New Roman"/>
        </w:rPr>
      </w:pPr>
    </w:p>
    <w:p w14:paraId="19C0A82C" w14:textId="77777777" w:rsidR="00AB4DCD" w:rsidRDefault="00AB4DCD" w:rsidP="00AB4DCD">
      <w:pPr>
        <w:pStyle w:val="ListParagraph"/>
        <w:numPr>
          <w:ilvl w:val="0"/>
          <w:numId w:val="32"/>
        </w:numPr>
        <w:jc w:val="both"/>
        <w:rPr>
          <w:rFonts w:eastAsia="Arial" w:cs="Times New Roman"/>
        </w:rPr>
      </w:pPr>
      <w:r w:rsidRPr="00AB4DCD">
        <w:rPr>
          <w:rFonts w:eastAsia="Arial" w:cs="Times New Roman"/>
        </w:rPr>
        <w:t xml:space="preserve">If an item’s wholesale cost is 5.00 and its markup percentage is 100%, then the </w:t>
      </w:r>
      <w:r>
        <w:rPr>
          <w:rFonts w:eastAsia="Arial" w:cs="Times New Roman"/>
        </w:rPr>
        <w:t xml:space="preserve">item’s retail price is 10.00. </w:t>
      </w:r>
    </w:p>
    <w:p w14:paraId="4EA6A589" w14:textId="0F0057F6" w:rsidR="00AB4DCD" w:rsidRPr="00AB4DCD" w:rsidRDefault="00AB4DCD" w:rsidP="00AB4DCD">
      <w:pPr>
        <w:pStyle w:val="ListParagraph"/>
        <w:numPr>
          <w:ilvl w:val="0"/>
          <w:numId w:val="32"/>
        </w:numPr>
        <w:jc w:val="both"/>
        <w:rPr>
          <w:rFonts w:eastAsia="Arial" w:cs="Times New Roman"/>
        </w:rPr>
      </w:pPr>
      <w:r w:rsidRPr="00AB4DCD">
        <w:rPr>
          <w:rFonts w:eastAsia="Arial" w:cs="Times New Roman"/>
        </w:rPr>
        <w:t xml:space="preserve">If an item’s wholesale cost is 5.00 and its markup percentage is 50%, then the item’s retail price is 7.50. </w:t>
      </w:r>
    </w:p>
    <w:p w14:paraId="6A296B1C" w14:textId="77777777" w:rsidR="00AB4DCD" w:rsidRDefault="00AB4DCD" w:rsidP="00AB4DCD">
      <w:pPr>
        <w:jc w:val="both"/>
        <w:rPr>
          <w:rFonts w:eastAsia="Arial" w:cs="Times New Roman"/>
        </w:rPr>
      </w:pPr>
      <w:r w:rsidRPr="00AB4DCD">
        <w:rPr>
          <w:rFonts w:eastAsia="Arial" w:cs="Times New Roman"/>
        </w:rPr>
        <w:t xml:space="preserve">The program should have a function named calculateRetail that receives the wholesale cost and the markup percentage as arguments and returns the retail price of the item. </w:t>
      </w:r>
    </w:p>
    <w:p w14:paraId="1B3B1FC8" w14:textId="77777777" w:rsidR="00AB4DCD" w:rsidRPr="00AB4DCD" w:rsidRDefault="00AB4DCD" w:rsidP="00AB4DCD">
      <w:pPr>
        <w:jc w:val="both"/>
        <w:rPr>
          <w:rFonts w:eastAsia="Arial" w:cs="Times New Roman"/>
        </w:rPr>
      </w:pPr>
    </w:p>
    <w:p w14:paraId="4896CCA3" w14:textId="51FEF20E" w:rsidR="00AB4DCD" w:rsidRDefault="00AB4DCD" w:rsidP="00AB4DCD">
      <w:pPr>
        <w:jc w:val="both"/>
        <w:rPr>
          <w:rFonts w:eastAsia="Arial" w:cs="Times New Roman"/>
        </w:rPr>
      </w:pPr>
      <w:r w:rsidRPr="00AB4DCD">
        <w:rPr>
          <w:rFonts w:eastAsia="Arial" w:cs="Times New Roman"/>
          <w:b/>
        </w:rPr>
        <w:t>Input Validation:</w:t>
      </w:r>
      <w:r w:rsidRPr="00AB4DCD">
        <w:rPr>
          <w:rFonts w:eastAsia="Arial" w:cs="Times New Roman"/>
        </w:rPr>
        <w:t xml:space="preserve"> Do not accept negative values for either the wholesale cost of the item or the markup percentage.</w:t>
      </w:r>
    </w:p>
    <w:p w14:paraId="28AB5BA0" w14:textId="77777777" w:rsidR="00AB4DCD" w:rsidRDefault="00AB4DCD" w:rsidP="00FF3ADE">
      <w:pPr>
        <w:jc w:val="both"/>
        <w:rPr>
          <w:rFonts w:eastAsia="Arial" w:cs="Times New Roman"/>
        </w:rPr>
      </w:pPr>
    </w:p>
    <w:p w14:paraId="7A87D911" w14:textId="77777777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489F662C" w14:textId="77777777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2AC2FDB6" w14:textId="77777777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43591E04" w14:textId="434B8EEA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3</w:t>
      </w:r>
    </w:p>
    <w:p w14:paraId="5B270D50" w14:textId="77777777" w:rsidR="00AB4DCD" w:rsidRDefault="00AB4DCD" w:rsidP="00AB4DCD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4F506B09" w14:textId="77777777" w:rsidR="00AB4DCD" w:rsidRDefault="00AB4DCD" w:rsidP="00AB4DCD">
      <w:pPr>
        <w:jc w:val="both"/>
        <w:rPr>
          <w:rFonts w:eastAsia="Arial" w:cs="Times New Roman"/>
          <w:kern w:val="2"/>
          <w:lang w:eastAsia="en-US" w:bidi="ar-SA"/>
        </w:rPr>
      </w:pPr>
      <w:r>
        <w:rPr>
          <w:rFonts w:eastAsia="Arial" w:cs="Times New Roman"/>
        </w:rPr>
        <w:t>Write the following code and observe the output:</w:t>
      </w:r>
    </w:p>
    <w:p w14:paraId="6178CDFF" w14:textId="2785EAA8" w:rsidR="00562822" w:rsidRPr="00A60667" w:rsidRDefault="00562822" w:rsidP="00995450">
      <w:pPr>
        <w:widowControl/>
        <w:autoSpaceDE w:val="0"/>
        <w:autoSpaceDN w:val="0"/>
        <w:adjustRightInd w:val="0"/>
        <w:rPr>
          <w:rFonts w:eastAsia="Calibri" w:cs="Times New Roman"/>
          <w:color w:val="000000" w:themeColor="text1"/>
          <w:kern w:val="0"/>
          <w:highlight w:val="white"/>
        </w:rPr>
      </w:pPr>
      <w:r w:rsidRPr="00A60667">
        <w:rPr>
          <w:rFonts w:eastAsia="Calibri" w:cs="Times New Roman"/>
          <w:color w:val="000000" w:themeColor="text1"/>
          <w:kern w:val="0"/>
          <w:highlight w:val="white"/>
        </w:rPr>
        <w:t xml:space="preserve"> 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62822" w:rsidRPr="00A60667" w14:paraId="72F49ED9" w14:textId="77777777" w:rsidTr="00A60667">
        <w:trPr>
          <w:trHeight w:val="3725"/>
        </w:trPr>
        <w:tc>
          <w:tcPr>
            <w:tcW w:w="9350" w:type="dxa"/>
          </w:tcPr>
          <w:p w14:paraId="387CA17C" w14:textId="1ECE8EED" w:rsidR="00562822" w:rsidRPr="00A60667" w:rsidRDefault="006265A1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i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</w:t>
            </w:r>
            <w:r w:rsidR="00562822"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t a=1, b=3,  c=5;</w:t>
            </w:r>
          </w:p>
          <w:p w14:paraId="204BE96A" w14:textId="06F6F2FF" w:rsidR="00562822" w:rsidRPr="00A60667" w:rsidRDefault="00A60667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</w:t>
            </w:r>
            <w:r w:rsidR="00562822"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t * p;</w:t>
            </w:r>
          </w:p>
          <w:p w14:paraId="1B465968" w14:textId="625E6842" w:rsidR="00562822" w:rsidRPr="00A60667" w:rsidRDefault="00A60667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</w:t>
            </w:r>
            <w:r w:rsidR="00562822"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int * q;</w:t>
            </w:r>
          </w:p>
          <w:p w14:paraId="74E0B2B6" w14:textId="77777777" w:rsidR="00562822" w:rsidRPr="00A60667" w:rsidRDefault="00562822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int *  r;</w:t>
            </w:r>
          </w:p>
          <w:p w14:paraId="6B34D857" w14:textId="77777777" w:rsidR="00562822" w:rsidRPr="00A60667" w:rsidRDefault="00562822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ab/>
              <w:t>p=&amp; a;</w:t>
            </w:r>
          </w:p>
          <w:p w14:paraId="655C74EB" w14:textId="77777777" w:rsidR="00562822" w:rsidRPr="00A60667" w:rsidRDefault="00562822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ab/>
              <w:t>q=&amp; b;</w:t>
            </w:r>
          </w:p>
          <w:p w14:paraId="26FE4A31" w14:textId="5AD2879D" w:rsidR="00562822" w:rsidRPr="00A60667" w:rsidRDefault="00562822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</w:t>
            </w:r>
            <w:r w:rsid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</w:t>
            </w: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r=&amp; c;</w:t>
            </w:r>
          </w:p>
          <w:p w14:paraId="04710615" w14:textId="77777777" w:rsidR="00562822" w:rsidRPr="00A60667" w:rsidRDefault="00562822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14:paraId="7F0303A8" w14:textId="77777777" w:rsidR="00562822" w:rsidRPr="00A60667" w:rsidRDefault="00562822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ab/>
              <w:t>cout&lt;&lt; a&lt;&lt;'\t'&lt;&lt;p&lt;&lt;'\t'&lt;&lt;*p&lt;&lt;'\t'&lt;&lt;&amp;p&lt;&lt;'\t'&lt;&lt;&amp;a&lt;&lt;endl;</w:t>
            </w:r>
          </w:p>
          <w:p w14:paraId="31B02E6E" w14:textId="77777777" w:rsidR="00562822" w:rsidRPr="00A60667" w:rsidRDefault="00562822" w:rsidP="00562822">
            <w:pPr>
              <w:jc w:val="both"/>
              <w:rPr>
                <w:rFonts w:eastAsia="Calibri" w:cs="Times New Roman"/>
                <w:color w:val="4F81BD" w:themeColor="accent1"/>
                <w:kern w:val="0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ab/>
              <w:t>cout&lt;&lt;b&lt;&lt;'\t'&lt;&lt;q&lt;&lt;'\t'&lt;&lt;*q&lt;&lt;'\t'&lt;&lt;&amp;q&lt;&lt;'\t'&lt;&lt;&amp;b&lt;&lt;endl;</w:t>
            </w:r>
          </w:p>
          <w:p w14:paraId="4EF2091A" w14:textId="77777777" w:rsidR="00562822" w:rsidRPr="00A60667" w:rsidRDefault="00562822" w:rsidP="00562822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A60667">
              <w:rPr>
                <w:rFonts w:eastAsia="Calibri" w:cs="Times New Roman"/>
                <w:color w:val="4F81BD" w:themeColor="accent1"/>
                <w:kern w:val="0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         </w:t>
            </w:r>
            <w:r w:rsidRPr="00A60667">
              <w:rPr>
                <w:rFonts w:eastAsia="Calibri" w:cs="Times New Roman"/>
                <w:color w:val="4F81BD" w:themeColor="accent1"/>
                <w:kern w:val="0"/>
                <w:highlight w:val="white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out&lt;&lt; c&lt;&lt;'\t'&lt;&lt;r&lt;&lt;'\t'&lt;&lt;*r&lt;&lt;'\t'&lt;&lt;&amp;r&lt;&lt;'\t'&lt;&lt;&amp;c&lt;&lt;endl;</w:t>
            </w:r>
          </w:p>
          <w:p w14:paraId="3BF2F6D8" w14:textId="77777777" w:rsidR="00562822" w:rsidRPr="00A60667" w:rsidRDefault="00562822" w:rsidP="00995450">
            <w:pPr>
              <w:widowControl/>
              <w:autoSpaceDE w:val="0"/>
              <w:autoSpaceDN w:val="0"/>
              <w:adjustRightInd w:val="0"/>
              <w:rPr>
                <w:rFonts w:eastAsia="Calibri" w:cs="Times New Roman"/>
                <w:color w:val="000000" w:themeColor="text1"/>
                <w:kern w:val="0"/>
                <w:highlight w:val="white"/>
              </w:rPr>
            </w:pPr>
          </w:p>
        </w:tc>
      </w:tr>
    </w:tbl>
    <w:p w14:paraId="0F10D5CB" w14:textId="12CC08DC" w:rsidR="00562822" w:rsidRPr="008269A4" w:rsidRDefault="00562822" w:rsidP="00562822">
      <w:pPr>
        <w:widowControl/>
        <w:autoSpaceDE w:val="0"/>
        <w:autoSpaceDN w:val="0"/>
        <w:adjustRightInd w:val="0"/>
        <w:rPr>
          <w:rFonts w:eastAsia="Calibri" w:cs="Times New Roman"/>
          <w:color w:val="000000" w:themeColor="text1"/>
          <w:kern w:val="0"/>
          <w:sz w:val="28"/>
          <w:szCs w:val="28"/>
          <w:highlight w:val="white"/>
        </w:rPr>
      </w:pPr>
      <w:r>
        <w:rPr>
          <w:rFonts w:eastAsia="Calibri" w:cs="Times New Roman"/>
          <w:color w:val="000000" w:themeColor="text1"/>
          <w:kern w:val="0"/>
          <w:sz w:val="28"/>
          <w:szCs w:val="28"/>
          <w:highlight w:val="white"/>
        </w:rPr>
        <w:t xml:space="preserve">     </w:t>
      </w:r>
    </w:p>
    <w:p w14:paraId="04369620" w14:textId="77777777" w:rsidR="00AB4DCD" w:rsidRDefault="00AB4DCD" w:rsidP="00A60667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41ECB9F1" w14:textId="0E16692C" w:rsidR="005E035E" w:rsidRDefault="00AB4DCD" w:rsidP="00A60667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4</w:t>
      </w:r>
    </w:p>
    <w:p w14:paraId="551DDE00" w14:textId="77777777" w:rsidR="002657A8" w:rsidRDefault="002657A8" w:rsidP="002657A8">
      <w:pPr>
        <w:widowControl/>
        <w:suppressAutoHyphens w:val="0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287D9602" w14:textId="4E042037" w:rsidR="002657A8" w:rsidRPr="007D2A2A" w:rsidRDefault="00A60667" w:rsidP="002657A8">
      <w:pPr>
        <w:jc w:val="both"/>
        <w:rPr>
          <w:rFonts w:cs="Times New Roman"/>
        </w:rPr>
      </w:pPr>
      <w:r>
        <w:rPr>
          <w:rFonts w:cs="Times New Roman"/>
        </w:rPr>
        <w:t>Given two interger</w:t>
      </w:r>
      <w:r w:rsidR="002657A8" w:rsidRPr="007D2A2A">
        <w:rPr>
          <w:rFonts w:cs="Times New Roman"/>
        </w:rPr>
        <w:t xml:space="preserve"> x and y (take input from user), write a C++ program that finds their sum</w:t>
      </w:r>
      <w:r>
        <w:rPr>
          <w:rFonts w:cs="Times New Roman"/>
        </w:rPr>
        <w:t>, difference, product and square</w:t>
      </w:r>
      <w:r w:rsidR="002657A8" w:rsidRPr="007D2A2A">
        <w:rPr>
          <w:rFonts w:cs="Times New Roman"/>
        </w:rPr>
        <w:t xml:space="preserve"> using pointers.</w:t>
      </w:r>
    </w:p>
    <w:p w14:paraId="74F08A6A" w14:textId="71A74EB9" w:rsidR="002657A8" w:rsidRDefault="002657A8" w:rsidP="002657A8">
      <w:pPr>
        <w:spacing w:before="240"/>
        <w:jc w:val="both"/>
        <w:rPr>
          <w:rFonts w:cs="Times New Roman"/>
          <w:b/>
        </w:rPr>
      </w:pPr>
      <w:r w:rsidRPr="007D2A2A">
        <w:rPr>
          <w:rFonts w:cs="Times New Roman"/>
          <w:b/>
        </w:rPr>
        <w:t>For Example:</w:t>
      </w:r>
    </w:p>
    <w:p w14:paraId="27001BB9" w14:textId="77777777" w:rsidR="00AB4DCD" w:rsidRPr="007D2A2A" w:rsidRDefault="00AB4DCD" w:rsidP="002657A8">
      <w:pPr>
        <w:spacing w:before="240"/>
        <w:jc w:val="both"/>
        <w:rPr>
          <w:rFonts w:cs="Times New Roman"/>
          <w:b/>
        </w:rPr>
      </w:pPr>
    </w:p>
    <w:p w14:paraId="4AFAED7B" w14:textId="3A83FDBA" w:rsidR="002657A8" w:rsidRPr="007D2A2A" w:rsidRDefault="00A60667" w:rsidP="002657A8">
      <w:pPr>
        <w:jc w:val="both"/>
        <w:rPr>
          <w:rFonts w:eastAsia="Arial" w:cs="Times New Roman"/>
        </w:rPr>
      </w:pPr>
      <w:r w:rsidRPr="007D2A2A">
        <w:rPr>
          <w:rFonts w:cs="Times New Roman"/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FDF10C" wp14:editId="0F8C7DD6">
                <wp:simplePos x="0" y="0"/>
                <wp:positionH relativeFrom="margin">
                  <wp:posOffset>0</wp:posOffset>
                </wp:positionH>
                <wp:positionV relativeFrom="paragraph">
                  <wp:posOffset>1270</wp:posOffset>
                </wp:positionV>
                <wp:extent cx="3790315" cy="1733550"/>
                <wp:effectExtent l="0" t="0" r="1968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0315" cy="1733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7229BB" w14:textId="77777777" w:rsidR="002657A8" w:rsidRPr="00AE4523" w:rsidRDefault="002657A8" w:rsidP="002657A8">
                            <w:pPr>
                              <w:jc w:val="both"/>
                              <w:rPr>
                                <w:rFonts w:cs="Times New Roman"/>
                                <w:b/>
                              </w:rPr>
                            </w:pPr>
                            <w:r w:rsidRPr="00AE4523">
                              <w:rPr>
                                <w:rFonts w:cs="Times New Roman"/>
                                <w:b/>
                              </w:rPr>
                              <w:t>Input:</w:t>
                            </w:r>
                          </w:p>
                          <w:p w14:paraId="7FB7C020" w14:textId="18A5FD54" w:rsidR="002657A8" w:rsidRPr="00AE4523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Please enter first number: 3</w:t>
                            </w:r>
                          </w:p>
                          <w:p w14:paraId="4752799F" w14:textId="60D8C377" w:rsidR="002657A8" w:rsidRPr="00AE4523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Please enter second number: 2</w:t>
                            </w:r>
                          </w:p>
                          <w:p w14:paraId="4210951D" w14:textId="77777777" w:rsidR="002657A8" w:rsidRPr="00AE4523" w:rsidRDefault="002657A8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</w:p>
                          <w:p w14:paraId="113556E6" w14:textId="77777777" w:rsidR="002657A8" w:rsidRPr="00AE4523" w:rsidRDefault="002657A8" w:rsidP="002657A8">
                            <w:pPr>
                              <w:jc w:val="both"/>
                              <w:rPr>
                                <w:rFonts w:cs="Times New Roman"/>
                                <w:b/>
                              </w:rPr>
                            </w:pPr>
                            <w:r w:rsidRPr="00AE4523">
                              <w:rPr>
                                <w:rFonts w:cs="Times New Roman"/>
                                <w:b/>
                              </w:rPr>
                              <w:t>Output:</w:t>
                            </w:r>
                          </w:p>
                          <w:p w14:paraId="46537578" w14:textId="439D74A3" w:rsidR="002657A8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Sum of numbers is: 5</w:t>
                            </w:r>
                          </w:p>
                          <w:p w14:paraId="478139A0" w14:textId="5CE5A4D0" w:rsidR="00A60667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Difference of numbers is: 1</w:t>
                            </w:r>
                          </w:p>
                          <w:p w14:paraId="70F0A683" w14:textId="2113A041" w:rsidR="00A60667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 xml:space="preserve">Product of numbers is: 6 </w:t>
                            </w:r>
                          </w:p>
                          <w:p w14:paraId="08F7AA32" w14:textId="57497853" w:rsidR="00A60667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  <w:r>
                              <w:rPr>
                                <w:rFonts w:cs="Times New Roman"/>
                              </w:rPr>
                              <w:t>Square of numbers are: 9, 4</w:t>
                            </w:r>
                          </w:p>
                          <w:p w14:paraId="1470BA08" w14:textId="77777777" w:rsidR="00A60667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</w:p>
                          <w:p w14:paraId="0A905FBE" w14:textId="77777777" w:rsidR="00A60667" w:rsidRPr="00AE4523" w:rsidRDefault="00A60667" w:rsidP="002657A8">
                            <w:pPr>
                              <w:ind w:left="720"/>
                              <w:jc w:val="both"/>
                              <w:rPr>
                                <w:rFonts w:cs="Times New Roman"/>
                              </w:rPr>
                            </w:pPr>
                          </w:p>
                          <w:p w14:paraId="0ACE541D" w14:textId="77777777" w:rsidR="002657A8" w:rsidRDefault="002657A8" w:rsidP="002657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FDF10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.1pt;width:298.4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" fillcolor="white [3201]" strokeweight="1.5pt">
                <v:textbox>
                  <w:txbxContent>
                    <w:p w14:paraId="5D7229BB" w14:textId="77777777" w:rsidR="002657A8" w:rsidRPr="00AE4523" w:rsidRDefault="002657A8" w:rsidP="002657A8">
                      <w:pPr>
                        <w:jc w:val="both"/>
                        <w:rPr>
                          <w:rFonts w:cs="Times New Roman"/>
                          <w:b/>
                        </w:rPr>
                      </w:pPr>
                      <w:r w:rsidRPr="00AE4523">
                        <w:rPr>
                          <w:rFonts w:cs="Times New Roman"/>
                          <w:b/>
                        </w:rPr>
                        <w:t>Input:</w:t>
                      </w:r>
                    </w:p>
                    <w:p w14:paraId="7FB7C020" w14:textId="18A5FD54" w:rsidR="002657A8" w:rsidRPr="00AE4523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Please enter first number: 3</w:t>
                      </w:r>
                    </w:p>
                    <w:p w14:paraId="4752799F" w14:textId="60D8C377" w:rsidR="002657A8" w:rsidRPr="00AE4523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Please enter second number: 2</w:t>
                      </w:r>
                    </w:p>
                    <w:p w14:paraId="4210951D" w14:textId="77777777" w:rsidR="002657A8" w:rsidRPr="00AE4523" w:rsidRDefault="002657A8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</w:p>
                    <w:p w14:paraId="113556E6" w14:textId="77777777" w:rsidR="002657A8" w:rsidRPr="00AE4523" w:rsidRDefault="002657A8" w:rsidP="002657A8">
                      <w:pPr>
                        <w:jc w:val="both"/>
                        <w:rPr>
                          <w:rFonts w:cs="Times New Roman"/>
                          <w:b/>
                        </w:rPr>
                      </w:pPr>
                      <w:r w:rsidRPr="00AE4523">
                        <w:rPr>
                          <w:rFonts w:cs="Times New Roman"/>
                          <w:b/>
                        </w:rPr>
                        <w:t>Output:</w:t>
                      </w:r>
                    </w:p>
                    <w:p w14:paraId="46537578" w14:textId="439D74A3" w:rsidR="002657A8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Sum of numbers is: 5</w:t>
                      </w:r>
                    </w:p>
                    <w:p w14:paraId="478139A0" w14:textId="5CE5A4D0" w:rsidR="00A60667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Difference of numbers is: 1</w:t>
                      </w:r>
                    </w:p>
                    <w:p w14:paraId="70F0A683" w14:textId="2113A041" w:rsidR="00A60667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 xml:space="preserve">Product of numbers is: 6 </w:t>
                      </w:r>
                    </w:p>
                    <w:p w14:paraId="08F7AA32" w14:textId="57497853" w:rsidR="00A60667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  <w:r>
                        <w:rPr>
                          <w:rFonts w:cs="Times New Roman"/>
                        </w:rPr>
                        <w:t>Square of numbers are: 9, 4</w:t>
                      </w:r>
                    </w:p>
                    <w:p w14:paraId="1470BA08" w14:textId="77777777" w:rsidR="00A60667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</w:p>
                    <w:p w14:paraId="0A905FBE" w14:textId="77777777" w:rsidR="00A60667" w:rsidRPr="00AE4523" w:rsidRDefault="00A60667" w:rsidP="002657A8">
                      <w:pPr>
                        <w:ind w:left="720"/>
                        <w:jc w:val="both"/>
                        <w:rPr>
                          <w:rFonts w:cs="Times New Roman"/>
                        </w:rPr>
                      </w:pPr>
                    </w:p>
                    <w:p w14:paraId="0ACE541D" w14:textId="77777777" w:rsidR="002657A8" w:rsidRDefault="002657A8" w:rsidP="002657A8"/>
                  </w:txbxContent>
                </v:textbox>
                <w10:wrap anchorx="margin"/>
              </v:shape>
            </w:pict>
          </mc:Fallback>
        </mc:AlternateContent>
      </w:r>
    </w:p>
    <w:p w14:paraId="177573F5" w14:textId="77777777" w:rsidR="002657A8" w:rsidRPr="007D2A2A" w:rsidRDefault="002657A8" w:rsidP="002657A8">
      <w:pPr>
        <w:jc w:val="both"/>
        <w:rPr>
          <w:rFonts w:eastAsia="Arial" w:cs="Times New Roman"/>
        </w:rPr>
      </w:pPr>
    </w:p>
    <w:p w14:paraId="0FEE438A" w14:textId="77777777" w:rsidR="002657A8" w:rsidRPr="007D2A2A" w:rsidRDefault="002657A8" w:rsidP="002657A8">
      <w:pPr>
        <w:jc w:val="both"/>
        <w:rPr>
          <w:rFonts w:cs="Times New Roman"/>
          <w:b/>
        </w:rPr>
      </w:pPr>
    </w:p>
    <w:p w14:paraId="42A1CE30" w14:textId="77777777" w:rsidR="002657A8" w:rsidRPr="007D2A2A" w:rsidRDefault="002657A8" w:rsidP="002657A8">
      <w:pPr>
        <w:jc w:val="both"/>
        <w:rPr>
          <w:rFonts w:cs="Times New Roman"/>
          <w:b/>
        </w:rPr>
      </w:pPr>
    </w:p>
    <w:p w14:paraId="546FE519" w14:textId="77777777" w:rsidR="002657A8" w:rsidRPr="007D2A2A" w:rsidRDefault="002657A8" w:rsidP="002657A8">
      <w:pPr>
        <w:jc w:val="both"/>
        <w:rPr>
          <w:rFonts w:cs="Times New Roman"/>
          <w:b/>
        </w:rPr>
      </w:pPr>
    </w:p>
    <w:p w14:paraId="63B4CBDE" w14:textId="77777777" w:rsidR="002657A8" w:rsidRDefault="002657A8" w:rsidP="002657A8">
      <w:pPr>
        <w:widowControl/>
        <w:suppressAutoHyphens w:val="0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4958BF53" w14:textId="77777777" w:rsidR="00A60667" w:rsidRDefault="00A60667" w:rsidP="00A60667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 w:rsidRPr="008269A4"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3</w:t>
      </w:r>
    </w:p>
    <w:p w14:paraId="0B0BDD56" w14:textId="77777777" w:rsidR="008269A4" w:rsidRPr="008269A4" w:rsidRDefault="008269A4" w:rsidP="00A60667">
      <w:pPr>
        <w:widowControl/>
        <w:suppressAutoHyphens w:val="0"/>
        <w:rPr>
          <w:rFonts w:eastAsia="Times New Roman" w:cs="Times New Roman"/>
          <w:kern w:val="0"/>
          <w:lang w:eastAsia="en-US" w:bidi="ar-SA"/>
        </w:rPr>
      </w:pPr>
    </w:p>
    <w:p w14:paraId="071E193C" w14:textId="1E24B653" w:rsidR="00A60667" w:rsidRDefault="00A60667" w:rsidP="00A60667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3</w:t>
      </w:r>
    </w:p>
    <w:p w14:paraId="1A1A4B56" w14:textId="77777777" w:rsidR="00FF3ADE" w:rsidRDefault="00FF3ADE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158BE931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337DA783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76901498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1072FA6A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25FD7D44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08BB5B7E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16B1B6AF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3ABA1D1C" w14:textId="77777777" w:rsidR="00AB4DCD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6FAAF459" w14:textId="28D012A0" w:rsidR="00A0799B" w:rsidRDefault="00AB4DCD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5</w:t>
      </w:r>
    </w:p>
    <w:p w14:paraId="52173459" w14:textId="77777777" w:rsidR="00A0799B" w:rsidRDefault="00A0799B" w:rsidP="00A0799B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26A08929" w14:textId="3CD71804" w:rsidR="002657A8" w:rsidRDefault="002657A8" w:rsidP="002657A8">
      <w:pPr>
        <w:spacing w:line="259" w:lineRule="auto"/>
        <w:rPr>
          <w:rFonts w:eastAsia="Calibri"/>
        </w:rPr>
      </w:pPr>
      <w:r w:rsidRPr="00A60667">
        <w:rPr>
          <w:rFonts w:eastAsia="Calibri"/>
        </w:rPr>
        <w:t xml:space="preserve">Write a C++ program that takes input height and width of rectangle and COMPUTE area using pointers. </w:t>
      </w:r>
    </w:p>
    <w:p w14:paraId="16C904F6" w14:textId="77777777" w:rsidR="00A60667" w:rsidRPr="00A60667" w:rsidRDefault="00A60667" w:rsidP="002657A8">
      <w:pPr>
        <w:spacing w:line="259" w:lineRule="auto"/>
        <w:rPr>
          <w:rFonts w:eastAsia="Calibri"/>
        </w:rPr>
      </w:pPr>
    </w:p>
    <w:tbl>
      <w:tblPr>
        <w:tblStyle w:val="TableGrid0"/>
        <w:tblW w:w="0" w:type="auto"/>
        <w:tblInd w:w="1345" w:type="dxa"/>
        <w:tblLook w:val="04A0" w:firstRow="1" w:lastRow="0" w:firstColumn="1" w:lastColumn="0" w:noHBand="0" w:noVBand="1"/>
      </w:tblPr>
      <w:tblGrid>
        <w:gridCol w:w="5130"/>
      </w:tblGrid>
      <w:tr w:rsidR="002657A8" w:rsidRPr="00A60667" w14:paraId="1C4DB127" w14:textId="77777777" w:rsidTr="00A60667">
        <w:trPr>
          <w:trHeight w:val="1862"/>
        </w:trPr>
        <w:tc>
          <w:tcPr>
            <w:tcW w:w="5130" w:type="dxa"/>
          </w:tcPr>
          <w:p w14:paraId="77BAA562" w14:textId="77777777" w:rsidR="002657A8" w:rsidRPr="00A60667" w:rsidRDefault="002657A8" w:rsidP="00DE7717">
            <w:pPr>
              <w:spacing w:line="259" w:lineRule="auto"/>
              <w:rPr>
                <w:rFonts w:eastAsia="Calibri"/>
                <w:b/>
              </w:rPr>
            </w:pPr>
            <w:r w:rsidRPr="00A60667">
              <w:rPr>
                <w:rFonts w:eastAsia="Calibri"/>
                <w:b/>
              </w:rPr>
              <w:t xml:space="preserve">Example Input:  </w:t>
            </w:r>
          </w:p>
          <w:p w14:paraId="4E67A958" w14:textId="77777777" w:rsidR="002657A8" w:rsidRPr="00A60667" w:rsidRDefault="002657A8" w:rsidP="00DE7717">
            <w:pPr>
              <w:spacing w:line="259" w:lineRule="auto"/>
              <w:rPr>
                <w:rFonts w:eastAsia="Calibri"/>
              </w:rPr>
            </w:pPr>
            <w:r w:rsidRPr="00A60667">
              <w:rPr>
                <w:rFonts w:eastAsia="Calibri"/>
              </w:rPr>
              <w:t xml:space="preserve">Height : 12  </w:t>
            </w:r>
          </w:p>
          <w:p w14:paraId="79D881D6" w14:textId="77777777" w:rsidR="002657A8" w:rsidRPr="00A60667" w:rsidRDefault="002657A8" w:rsidP="00DE7717">
            <w:pPr>
              <w:spacing w:line="259" w:lineRule="auto"/>
              <w:rPr>
                <w:rFonts w:eastAsia="Calibri"/>
              </w:rPr>
            </w:pPr>
            <w:r w:rsidRPr="00A60667">
              <w:rPr>
                <w:rFonts w:eastAsia="Calibri"/>
              </w:rPr>
              <w:t>Width  : 3</w:t>
            </w:r>
          </w:p>
          <w:p w14:paraId="01F9EC07" w14:textId="77777777" w:rsidR="002657A8" w:rsidRPr="00A60667" w:rsidRDefault="002657A8" w:rsidP="00DE7717">
            <w:pPr>
              <w:spacing w:line="259" w:lineRule="auto"/>
              <w:rPr>
                <w:rFonts w:eastAsia="Calibri"/>
              </w:rPr>
            </w:pPr>
            <w:r w:rsidRPr="00A60667">
              <w:rPr>
                <w:rFonts w:eastAsia="Calibri"/>
                <w:b/>
              </w:rPr>
              <w:t xml:space="preserve">Output:  </w:t>
            </w:r>
          </w:p>
          <w:p w14:paraId="6BE070A1" w14:textId="77777777" w:rsidR="002657A8" w:rsidRPr="00A60667" w:rsidRDefault="002657A8" w:rsidP="00DE7717">
            <w:pPr>
              <w:spacing w:line="259" w:lineRule="auto"/>
              <w:rPr>
                <w:rFonts w:eastAsia="Calibri"/>
              </w:rPr>
            </w:pPr>
            <w:r w:rsidRPr="00A60667">
              <w:rPr>
                <w:rFonts w:eastAsia="Calibri"/>
              </w:rPr>
              <w:t>Area: 36</w:t>
            </w:r>
          </w:p>
        </w:tc>
      </w:tr>
    </w:tbl>
    <w:p w14:paraId="6B91D57F" w14:textId="77777777" w:rsidR="002657A8" w:rsidRPr="00A60667" w:rsidRDefault="002657A8" w:rsidP="002657A8">
      <w:pPr>
        <w:spacing w:line="259" w:lineRule="auto"/>
        <w:rPr>
          <w:rFonts w:eastAsia="Calibri"/>
          <w:b/>
        </w:rPr>
      </w:pPr>
    </w:p>
    <w:p w14:paraId="39E5C493" w14:textId="77777777" w:rsidR="00310AC0" w:rsidRDefault="00310AC0" w:rsidP="00310AC0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7B2EB888" w14:textId="0433ADED" w:rsidR="00310AC0" w:rsidRDefault="00AB4DCD" w:rsidP="00310AC0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6</w:t>
      </w:r>
    </w:p>
    <w:p w14:paraId="12D3D27F" w14:textId="53D0B87E" w:rsidR="00995450" w:rsidRPr="00AB4DCD" w:rsidRDefault="005E035E" w:rsidP="00AB4DCD">
      <w:pPr>
        <w:widowControl/>
        <w:suppressAutoHyphens w:val="0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 w:rsidRPr="008269A4">
        <w:rPr>
          <w:rFonts w:eastAsia="Times New Roman" w:cs="Times New Roman"/>
          <w:kern w:val="0"/>
          <w:lang w:eastAsia="en-US" w:bidi="ar-SA"/>
        </w:rPr>
        <w:br/>
      </w:r>
      <w:r w:rsidR="00995450" w:rsidRPr="00A0799B">
        <w:rPr>
          <w:rFonts w:cs="Times New Roman"/>
        </w:rPr>
        <w:t>Write a C++ progra</w:t>
      </w:r>
      <w:r w:rsidR="006265A1" w:rsidRPr="00A0799B">
        <w:rPr>
          <w:rFonts w:cs="Times New Roman"/>
        </w:rPr>
        <w:t>m t</w:t>
      </w:r>
      <w:r w:rsidR="00AB4DCD">
        <w:rPr>
          <w:rFonts w:cs="Times New Roman"/>
        </w:rPr>
        <w:t>hat finds and prints the mean</w:t>
      </w:r>
      <w:r w:rsidR="00995450" w:rsidRPr="00A0799B">
        <w:rPr>
          <w:rFonts w:cs="Times New Roman"/>
        </w:rPr>
        <w:t xml:space="preserve"> of foll</w:t>
      </w:r>
      <w:r w:rsidR="006265A1" w:rsidRPr="00A0799B">
        <w:rPr>
          <w:rFonts w:cs="Times New Roman"/>
        </w:rPr>
        <w:t>owing three i</w:t>
      </w:r>
      <w:r w:rsidR="00561ACB" w:rsidRPr="00A0799B">
        <w:rPr>
          <w:rFonts w:cs="Times New Roman"/>
        </w:rPr>
        <w:t>ntegers using pointer variables</w:t>
      </w:r>
      <w:r w:rsidR="00995450" w:rsidRPr="00A0799B">
        <w:rPr>
          <w:rFonts w:cs="Times New Roman"/>
        </w:rPr>
        <w:t>.</w:t>
      </w:r>
    </w:p>
    <w:p w14:paraId="633F0C34" w14:textId="1684CC8D" w:rsidR="00995450" w:rsidRPr="00A0799B" w:rsidRDefault="00995450" w:rsidP="00995450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0799B">
        <w:rPr>
          <w:rFonts w:ascii="Times New Roman" w:hAnsi="Times New Roman" w:cs="Times New Roman"/>
          <w:sz w:val="24"/>
          <w:szCs w:val="24"/>
        </w:rPr>
        <w:t xml:space="preserve"> </w:t>
      </w:r>
      <w:r w:rsidR="00561ACB" w:rsidRPr="00A0799B">
        <w:rPr>
          <w:rFonts w:ascii="Times New Roman" w:hAnsi="Times New Roman" w:cs="Times New Roman"/>
          <w:sz w:val="24"/>
          <w:szCs w:val="24"/>
        </w:rPr>
        <w:t xml:space="preserve">int </w:t>
      </w:r>
      <w:r w:rsidRPr="00A0799B">
        <w:rPr>
          <w:rFonts w:ascii="Times New Roman" w:hAnsi="Times New Roman" w:cs="Times New Roman"/>
          <w:b/>
          <w:color w:val="808080"/>
          <w:sz w:val="24"/>
          <w:szCs w:val="24"/>
          <w:highlight w:val="white"/>
        </w:rPr>
        <w:t>a</w:t>
      </w:r>
      <w:r w:rsidR="006265A1" w:rsidRPr="00A0799B">
        <w:rPr>
          <w:rFonts w:ascii="Times New Roman" w:hAnsi="Times New Roman" w:cs="Times New Roman"/>
          <w:sz w:val="24"/>
          <w:szCs w:val="24"/>
        </w:rPr>
        <w:t>=10</w:t>
      </w:r>
      <w:r w:rsidRPr="00A0799B">
        <w:rPr>
          <w:rFonts w:ascii="Times New Roman" w:hAnsi="Times New Roman" w:cs="Times New Roman"/>
          <w:sz w:val="24"/>
          <w:szCs w:val="24"/>
        </w:rPr>
        <w:t>;</w:t>
      </w:r>
    </w:p>
    <w:p w14:paraId="04C41E55" w14:textId="6B8A1503" w:rsidR="00995450" w:rsidRPr="00A0799B" w:rsidRDefault="00995450" w:rsidP="00995450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0799B">
        <w:rPr>
          <w:rFonts w:ascii="Times New Roman" w:hAnsi="Times New Roman" w:cs="Times New Roman"/>
          <w:sz w:val="24"/>
          <w:szCs w:val="24"/>
        </w:rPr>
        <w:t xml:space="preserve"> </w:t>
      </w:r>
      <w:r w:rsidR="00561ACB" w:rsidRPr="00A0799B">
        <w:rPr>
          <w:rFonts w:ascii="Times New Roman" w:hAnsi="Times New Roman" w:cs="Times New Roman"/>
          <w:sz w:val="24"/>
          <w:szCs w:val="24"/>
        </w:rPr>
        <w:t xml:space="preserve">int </w:t>
      </w:r>
      <w:r w:rsidRPr="00A0799B">
        <w:rPr>
          <w:rFonts w:ascii="Times New Roman" w:hAnsi="Times New Roman" w:cs="Times New Roman"/>
          <w:b/>
          <w:color w:val="808080"/>
          <w:sz w:val="24"/>
          <w:szCs w:val="24"/>
          <w:highlight w:val="white"/>
        </w:rPr>
        <w:t>b</w:t>
      </w:r>
      <w:r w:rsidR="006265A1" w:rsidRPr="00A0799B">
        <w:rPr>
          <w:rFonts w:ascii="Times New Roman" w:hAnsi="Times New Roman" w:cs="Times New Roman"/>
          <w:sz w:val="24"/>
          <w:szCs w:val="24"/>
        </w:rPr>
        <w:t>=15</w:t>
      </w:r>
      <w:r w:rsidRPr="00A0799B">
        <w:rPr>
          <w:rFonts w:ascii="Times New Roman" w:hAnsi="Times New Roman" w:cs="Times New Roman"/>
          <w:sz w:val="24"/>
          <w:szCs w:val="24"/>
        </w:rPr>
        <w:t>;</w:t>
      </w:r>
    </w:p>
    <w:p w14:paraId="72CC4485" w14:textId="781568B7" w:rsidR="00995450" w:rsidRDefault="00995450" w:rsidP="00995450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A0799B">
        <w:rPr>
          <w:rFonts w:ascii="Times New Roman" w:hAnsi="Times New Roman" w:cs="Times New Roman"/>
          <w:sz w:val="24"/>
          <w:szCs w:val="24"/>
        </w:rPr>
        <w:t xml:space="preserve"> </w:t>
      </w:r>
      <w:r w:rsidR="00561ACB" w:rsidRPr="00A0799B">
        <w:rPr>
          <w:rFonts w:ascii="Times New Roman" w:hAnsi="Times New Roman" w:cs="Times New Roman"/>
          <w:sz w:val="24"/>
          <w:szCs w:val="24"/>
        </w:rPr>
        <w:t xml:space="preserve">int </w:t>
      </w:r>
      <w:r w:rsidRPr="00A0799B">
        <w:rPr>
          <w:rFonts w:ascii="Times New Roman" w:hAnsi="Times New Roman" w:cs="Times New Roman"/>
          <w:b/>
          <w:color w:val="808080"/>
          <w:sz w:val="24"/>
          <w:szCs w:val="24"/>
          <w:highlight w:val="white"/>
        </w:rPr>
        <w:t>c</w:t>
      </w:r>
      <w:r w:rsidR="006265A1" w:rsidRPr="00A0799B">
        <w:rPr>
          <w:rFonts w:ascii="Times New Roman" w:hAnsi="Times New Roman" w:cs="Times New Roman"/>
          <w:sz w:val="24"/>
          <w:szCs w:val="24"/>
        </w:rPr>
        <w:t>=12</w:t>
      </w:r>
      <w:r w:rsidRPr="00A0799B">
        <w:rPr>
          <w:rFonts w:ascii="Times New Roman" w:hAnsi="Times New Roman" w:cs="Times New Roman"/>
          <w:sz w:val="24"/>
          <w:szCs w:val="24"/>
        </w:rPr>
        <w:t>;</w:t>
      </w:r>
    </w:p>
    <w:p w14:paraId="00F81F2C" w14:textId="60945AF0" w:rsidR="00817769" w:rsidRDefault="00817769" w:rsidP="00817769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7</w:t>
      </w:r>
    </w:p>
    <w:p w14:paraId="48DA9993" w14:textId="77777777" w:rsidR="00817769" w:rsidRDefault="00817769" w:rsidP="00995450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61ECF820" w14:textId="77777777" w:rsidR="00817769" w:rsidRDefault="00817769" w:rsidP="00817769">
      <w:pPr>
        <w:widowControl/>
        <w:suppressAutoHyphens w:val="0"/>
        <w:rPr>
          <w:rFonts w:eastAsia="Calibri"/>
        </w:rPr>
      </w:pPr>
      <w:r w:rsidRPr="00A60667">
        <w:rPr>
          <w:rFonts w:eastAsia="Calibri"/>
        </w:rPr>
        <w:t xml:space="preserve">Write a C++ program that takes </w:t>
      </w:r>
      <w:r>
        <w:rPr>
          <w:rFonts w:eastAsia="Calibri"/>
        </w:rPr>
        <w:t xml:space="preserve">3 numbers from user and print largest and smallest number using pointer variables. </w:t>
      </w:r>
    </w:p>
    <w:p w14:paraId="5AF7C7CE" w14:textId="77777777" w:rsidR="00817769" w:rsidRDefault="00817769" w:rsidP="00817769">
      <w:pPr>
        <w:widowControl/>
        <w:suppressAutoHyphens w:val="0"/>
        <w:rPr>
          <w:rFonts w:eastAsia="Calibri"/>
        </w:rPr>
      </w:pPr>
    </w:p>
    <w:tbl>
      <w:tblPr>
        <w:tblStyle w:val="TableGrid0"/>
        <w:tblW w:w="0" w:type="auto"/>
        <w:tblInd w:w="1345" w:type="dxa"/>
        <w:tblLook w:val="04A0" w:firstRow="1" w:lastRow="0" w:firstColumn="1" w:lastColumn="0" w:noHBand="0" w:noVBand="1"/>
      </w:tblPr>
      <w:tblGrid>
        <w:gridCol w:w="5760"/>
      </w:tblGrid>
      <w:tr w:rsidR="00817769" w14:paraId="5E592655" w14:textId="77777777" w:rsidTr="00DA343F">
        <w:trPr>
          <w:trHeight w:val="2987"/>
        </w:trPr>
        <w:tc>
          <w:tcPr>
            <w:tcW w:w="5760" w:type="dxa"/>
          </w:tcPr>
          <w:p w14:paraId="6EB8FE0E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310AC0">
              <w:rPr>
                <w:rFonts w:eastAsia="Times New Roman" w:cs="Times New Roman"/>
                <w:b/>
                <w:bCs/>
                <w:color w:val="000000" w:themeColor="text1"/>
                <w:kern w:val="0"/>
                <w:lang w:eastAsia="en-US" w:bidi="ar-SA"/>
              </w:rPr>
              <w:t>Example Input:</w:t>
            </w:r>
          </w:p>
          <w:p w14:paraId="49F73F38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</w:pPr>
            <w:r w:rsidRPr="00310AC0"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  <w:t xml:space="preserve">Enter three numbers </w:t>
            </w:r>
          </w:p>
          <w:p w14:paraId="2D4122FC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</w:pPr>
            <w:r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  <w:t>Num1: 3</w:t>
            </w:r>
          </w:p>
          <w:p w14:paraId="36E7D6A5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</w:pPr>
            <w:r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  <w:t>Num2: 1</w:t>
            </w:r>
          </w:p>
          <w:p w14:paraId="77223B26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</w:pPr>
            <w:r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  <w:t>Num3: 5</w:t>
            </w:r>
          </w:p>
          <w:p w14:paraId="77441E62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</w:pPr>
          </w:p>
          <w:p w14:paraId="0B4E7FEE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310AC0">
              <w:rPr>
                <w:rFonts w:eastAsia="Times New Roman" w:cs="Times New Roman"/>
                <w:b/>
                <w:bCs/>
                <w:color w:val="000000" w:themeColor="text1"/>
                <w:kern w:val="0"/>
                <w:lang w:eastAsia="en-US" w:bidi="ar-SA"/>
              </w:rPr>
              <w:t>Output:</w:t>
            </w:r>
          </w:p>
          <w:p w14:paraId="5D8E7758" w14:textId="77777777" w:rsidR="00817769" w:rsidRPr="00310AC0" w:rsidRDefault="00817769" w:rsidP="00DA343F">
            <w:pPr>
              <w:widowControl/>
              <w:suppressAutoHyphens w:val="0"/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</w:pPr>
            <w:r w:rsidRPr="00310AC0"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  <w:t xml:space="preserve">Num3 is largest number </w:t>
            </w:r>
          </w:p>
          <w:p w14:paraId="3D85596A" w14:textId="77777777" w:rsidR="00817769" w:rsidRPr="00310AC0" w:rsidRDefault="00817769" w:rsidP="00DA343F">
            <w:pPr>
              <w:widowControl/>
              <w:suppressAutoHyphens w:val="0"/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</w:pPr>
            <w:r w:rsidRPr="00310AC0">
              <w:rPr>
                <w:rFonts w:eastAsia="Times New Roman" w:cs="Times New Roman"/>
                <w:bCs/>
                <w:color w:val="000000" w:themeColor="text1"/>
                <w:kern w:val="0"/>
                <w:lang w:eastAsia="en-US" w:bidi="ar-SA"/>
              </w:rPr>
              <w:t xml:space="preserve">Num2 is smallest number </w:t>
            </w:r>
          </w:p>
          <w:p w14:paraId="3FC4074F" w14:textId="77777777" w:rsidR="00817769" w:rsidRDefault="00817769" w:rsidP="00DA343F">
            <w:pPr>
              <w:widowControl/>
              <w:suppressAutoHyphens w:val="0"/>
              <w:rPr>
                <w:rFonts w:eastAsia="Times New Roman" w:cs="Times New Roman"/>
                <w:b/>
                <w:bCs/>
                <w:color w:val="000000" w:themeColor="text1"/>
                <w:kern w:val="0"/>
                <w:sz w:val="28"/>
                <w:szCs w:val="28"/>
                <w:lang w:eastAsia="en-US" w:bidi="ar-SA"/>
              </w:rPr>
            </w:pPr>
          </w:p>
        </w:tc>
      </w:tr>
    </w:tbl>
    <w:p w14:paraId="05427772" w14:textId="77777777" w:rsidR="00817769" w:rsidRPr="00A0799B" w:rsidRDefault="00817769" w:rsidP="00995450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771DDF2" w14:textId="77777777" w:rsidR="002A73A3" w:rsidRDefault="002A73A3" w:rsidP="002A73A3">
      <w:pPr>
        <w:widowControl/>
        <w:suppressAutoHyphens w:val="0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1808D464" w14:textId="3D085C01" w:rsidR="00972F41" w:rsidRPr="008269A4" w:rsidRDefault="00972F41" w:rsidP="00972F41">
      <w:pPr>
        <w:widowControl/>
        <w:suppressAutoHyphens w:val="0"/>
        <w:rPr>
          <w:rFonts w:eastAsia="Times New Roman" w:cs="Times New Roman"/>
          <w:b/>
          <w:bCs/>
          <w:kern w:val="0"/>
          <w:lang w:eastAsia="en-US" w:bidi="ar-SA"/>
        </w:rPr>
      </w:pPr>
    </w:p>
    <w:p w14:paraId="576DFEE0" w14:textId="77777777" w:rsidR="005E035E" w:rsidRPr="008269A4" w:rsidRDefault="005E035E" w:rsidP="005E035E">
      <w:pPr>
        <w:spacing w:before="100" w:beforeAutospacing="1" w:after="100" w:afterAutospacing="1"/>
        <w:rPr>
          <w:rFonts w:cs="Times New Roman"/>
          <w:sz w:val="28"/>
          <w:szCs w:val="28"/>
        </w:rPr>
      </w:pPr>
    </w:p>
    <w:sectPr w:rsidR="005E035E" w:rsidRPr="008269A4" w:rsidSect="00F42A4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CF96D9" w14:textId="77777777" w:rsidR="004A7C38" w:rsidRDefault="004A7C38" w:rsidP="00544869">
      <w:r>
        <w:separator/>
      </w:r>
    </w:p>
  </w:endnote>
  <w:endnote w:type="continuationSeparator" w:id="0">
    <w:p w14:paraId="54E98B57" w14:textId="77777777" w:rsidR="004A7C38" w:rsidRDefault="004A7C38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Yu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an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E333B9">
      <w:rPr>
        <w:b/>
        <w:noProof/>
      </w:rPr>
      <w:t>5</w:t>
    </w:r>
    <w:r w:rsidR="009A6C5E">
      <w:rPr>
        <w:b/>
      </w:rPr>
      <w:fldChar w:fldCharType="end"/>
    </w:r>
    <w:r>
      <w:t xml:space="preserve"> of </w:t>
    </w:r>
    <w:r w:rsidR="00F21B03">
      <w:rPr>
        <w:b/>
        <w:noProof/>
      </w:rPr>
      <w:fldChar w:fldCharType="begin"/>
    </w:r>
    <w:r w:rsidR="00F21B03">
      <w:rPr>
        <w:b/>
        <w:noProof/>
      </w:rPr>
      <w:instrText xml:space="preserve"> NUMPAGES  \* Arabic  \* MERGEFORMAT </w:instrText>
    </w:r>
    <w:r w:rsidR="00F21B03">
      <w:rPr>
        <w:b/>
        <w:noProof/>
      </w:rPr>
      <w:fldChar w:fldCharType="separate"/>
    </w:r>
    <w:r w:rsidR="00E333B9">
      <w:rPr>
        <w:b/>
        <w:noProof/>
      </w:rPr>
      <w:t>5</w:t>
    </w:r>
    <w:r w:rsidR="00F21B03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B4F0AD" w14:textId="77777777" w:rsidR="004A7C38" w:rsidRDefault="004A7C38" w:rsidP="00544869">
      <w:r>
        <w:separator/>
      </w:r>
    </w:p>
  </w:footnote>
  <w:footnote w:type="continuationSeparator" w:id="0">
    <w:p w14:paraId="766B8966" w14:textId="77777777" w:rsidR="004A7C38" w:rsidRDefault="004A7C38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5A41BF0"/>
    <w:multiLevelType w:val="multilevel"/>
    <w:tmpl w:val="E8FA6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17150ED"/>
    <w:multiLevelType w:val="multilevel"/>
    <w:tmpl w:val="ADBC9CE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B11E2"/>
    <w:multiLevelType w:val="multilevel"/>
    <w:tmpl w:val="8B560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02035C1"/>
    <w:multiLevelType w:val="hybridMultilevel"/>
    <w:tmpl w:val="F1E0CF0E"/>
    <w:lvl w:ilvl="0" w:tplc="D4DEF2BC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AFC245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B16CC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344B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46F7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019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F466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401E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08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42138B"/>
    <w:multiLevelType w:val="hybridMultilevel"/>
    <w:tmpl w:val="E6141878"/>
    <w:lvl w:ilvl="0" w:tplc="1304CCE6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2EFE2B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161E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A0DD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AE8D0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24EA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D06B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984B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BD28F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DC81679"/>
    <w:multiLevelType w:val="hybridMultilevel"/>
    <w:tmpl w:val="8F10E62E"/>
    <w:lvl w:ilvl="0" w:tplc="449C87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E175390"/>
    <w:multiLevelType w:val="hybridMultilevel"/>
    <w:tmpl w:val="EBC465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32E9432A"/>
    <w:multiLevelType w:val="hybridMultilevel"/>
    <w:tmpl w:val="E2D8FDC6"/>
    <w:lvl w:ilvl="0" w:tplc="440E331E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3908A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1E080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89AAD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6A1F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BA50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5C9F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F467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C28E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5D5408C"/>
    <w:multiLevelType w:val="hybridMultilevel"/>
    <w:tmpl w:val="F69429C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C7372E8"/>
    <w:multiLevelType w:val="hybridMultilevel"/>
    <w:tmpl w:val="F5BE46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8C75D9"/>
    <w:multiLevelType w:val="hybridMultilevel"/>
    <w:tmpl w:val="9518370E"/>
    <w:lvl w:ilvl="0" w:tplc="19B482C8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681426A"/>
    <w:multiLevelType w:val="hybridMultilevel"/>
    <w:tmpl w:val="51CA0C1A"/>
    <w:lvl w:ilvl="0" w:tplc="B05EA76A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340FE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11410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4414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8E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C8DC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6E8F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FEF8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16E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ED530DA"/>
    <w:multiLevelType w:val="hybridMultilevel"/>
    <w:tmpl w:val="BC2EE0AE"/>
    <w:lvl w:ilvl="0" w:tplc="06D6B5BE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E5EE9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9C09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38D5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7E6E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E8BB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28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6C86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D2DA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1E7517"/>
    <w:multiLevelType w:val="hybridMultilevel"/>
    <w:tmpl w:val="91F4A0AC"/>
    <w:lvl w:ilvl="0" w:tplc="6B7E4E3A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AC4F2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960B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566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842E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B2D6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4CAE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06D8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2035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7816692"/>
    <w:multiLevelType w:val="hybridMultilevel"/>
    <w:tmpl w:val="72F80054"/>
    <w:lvl w:ilvl="0" w:tplc="EAD47AAC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DBACC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04B7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F6A7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5CA3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2A6B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0040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2049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E441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3"/>
  </w:num>
  <w:num w:numId="4">
    <w:abstractNumId w:val="28"/>
  </w:num>
  <w:num w:numId="5">
    <w:abstractNumId w:val="26"/>
  </w:num>
  <w:num w:numId="6">
    <w:abstractNumId w:val="22"/>
  </w:num>
  <w:num w:numId="7">
    <w:abstractNumId w:val="16"/>
  </w:num>
  <w:num w:numId="8">
    <w:abstractNumId w:val="6"/>
  </w:num>
  <w:num w:numId="9">
    <w:abstractNumId w:val="8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2"/>
  </w:num>
  <w:num w:numId="13">
    <w:abstractNumId w:val="10"/>
  </w:num>
  <w:num w:numId="14">
    <w:abstractNumId w:val="11"/>
  </w:num>
  <w:num w:numId="15">
    <w:abstractNumId w:val="3"/>
  </w:num>
  <w:num w:numId="16">
    <w:abstractNumId w:val="20"/>
  </w:num>
  <w:num w:numId="17">
    <w:abstractNumId w:val="19"/>
  </w:num>
  <w:num w:numId="18">
    <w:abstractNumId w:val="21"/>
  </w:num>
  <w:num w:numId="19">
    <w:abstractNumId w:val="14"/>
  </w:num>
  <w:num w:numId="20">
    <w:abstractNumId w:val="7"/>
  </w:num>
  <w:num w:numId="21">
    <w:abstractNumId w:val="4"/>
    <w:lvlOverride w:ilvl="0">
      <w:lvl w:ilvl="0">
        <w:numFmt w:val="upperRoman"/>
        <w:lvlText w:val="%1."/>
        <w:lvlJc w:val="right"/>
      </w:lvl>
    </w:lvlOverride>
  </w:num>
  <w:num w:numId="22">
    <w:abstractNumId w:val="13"/>
  </w:num>
  <w:num w:numId="23">
    <w:abstractNumId w:val="17"/>
  </w:num>
  <w:num w:numId="24">
    <w:abstractNumId w:val="25"/>
  </w:num>
  <w:num w:numId="25">
    <w:abstractNumId w:val="9"/>
  </w:num>
  <w:num w:numId="26">
    <w:abstractNumId w:val="27"/>
  </w:num>
  <w:num w:numId="27">
    <w:abstractNumId w:val="29"/>
  </w:num>
  <w:num w:numId="28">
    <w:abstractNumId w:val="30"/>
  </w:num>
  <w:num w:numId="29">
    <w:abstractNumId w:val="5"/>
  </w:num>
  <w:num w:numId="30">
    <w:abstractNumId w:val="15"/>
  </w:num>
  <w:num w:numId="31">
    <w:abstractNumId w:val="1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52D98"/>
    <w:rsid w:val="00073478"/>
    <w:rsid w:val="00074964"/>
    <w:rsid w:val="00077FB9"/>
    <w:rsid w:val="00082B7F"/>
    <w:rsid w:val="00082DA6"/>
    <w:rsid w:val="000925E4"/>
    <w:rsid w:val="00095314"/>
    <w:rsid w:val="000A1391"/>
    <w:rsid w:val="000A465B"/>
    <w:rsid w:val="000C32B9"/>
    <w:rsid w:val="000D35CB"/>
    <w:rsid w:val="000E1AE6"/>
    <w:rsid w:val="000F7988"/>
    <w:rsid w:val="001039B8"/>
    <w:rsid w:val="00127B8D"/>
    <w:rsid w:val="001436F4"/>
    <w:rsid w:val="00147249"/>
    <w:rsid w:val="00155871"/>
    <w:rsid w:val="001857A1"/>
    <w:rsid w:val="001A772A"/>
    <w:rsid w:val="001E72CC"/>
    <w:rsid w:val="001F00DF"/>
    <w:rsid w:val="001F5DFD"/>
    <w:rsid w:val="001F7692"/>
    <w:rsid w:val="002033AF"/>
    <w:rsid w:val="00212614"/>
    <w:rsid w:val="00233280"/>
    <w:rsid w:val="002341D8"/>
    <w:rsid w:val="00234493"/>
    <w:rsid w:val="00241172"/>
    <w:rsid w:val="002445CC"/>
    <w:rsid w:val="002554C7"/>
    <w:rsid w:val="002657A8"/>
    <w:rsid w:val="00281FD9"/>
    <w:rsid w:val="00283351"/>
    <w:rsid w:val="00285CAD"/>
    <w:rsid w:val="002A3DE4"/>
    <w:rsid w:val="002A69F7"/>
    <w:rsid w:val="002A73A3"/>
    <w:rsid w:val="002B07B4"/>
    <w:rsid w:val="002D10A4"/>
    <w:rsid w:val="002E12D7"/>
    <w:rsid w:val="00310AC0"/>
    <w:rsid w:val="00314CC0"/>
    <w:rsid w:val="003169DE"/>
    <w:rsid w:val="0033534C"/>
    <w:rsid w:val="003605BA"/>
    <w:rsid w:val="003720ED"/>
    <w:rsid w:val="00374AAB"/>
    <w:rsid w:val="00377B13"/>
    <w:rsid w:val="00382B55"/>
    <w:rsid w:val="003A203C"/>
    <w:rsid w:val="003D3021"/>
    <w:rsid w:val="003F311B"/>
    <w:rsid w:val="003F3AA0"/>
    <w:rsid w:val="004279CB"/>
    <w:rsid w:val="004326FF"/>
    <w:rsid w:val="00437258"/>
    <w:rsid w:val="00446B3F"/>
    <w:rsid w:val="00456BF7"/>
    <w:rsid w:val="004644D3"/>
    <w:rsid w:val="00494C8B"/>
    <w:rsid w:val="004A4B9D"/>
    <w:rsid w:val="004A7C38"/>
    <w:rsid w:val="004B071A"/>
    <w:rsid w:val="004D0703"/>
    <w:rsid w:val="004D297C"/>
    <w:rsid w:val="004D7EB7"/>
    <w:rsid w:val="004E6BC1"/>
    <w:rsid w:val="004E6D5E"/>
    <w:rsid w:val="005129F2"/>
    <w:rsid w:val="00512BED"/>
    <w:rsid w:val="0051381F"/>
    <w:rsid w:val="00515188"/>
    <w:rsid w:val="0053698C"/>
    <w:rsid w:val="005370E1"/>
    <w:rsid w:val="00544869"/>
    <w:rsid w:val="00554E3A"/>
    <w:rsid w:val="00561ACB"/>
    <w:rsid w:val="00562822"/>
    <w:rsid w:val="005911F7"/>
    <w:rsid w:val="005921B4"/>
    <w:rsid w:val="005C7145"/>
    <w:rsid w:val="005D2FD8"/>
    <w:rsid w:val="005D38DA"/>
    <w:rsid w:val="005E035E"/>
    <w:rsid w:val="00600C66"/>
    <w:rsid w:val="00605E45"/>
    <w:rsid w:val="0060691E"/>
    <w:rsid w:val="006143BA"/>
    <w:rsid w:val="00615F7E"/>
    <w:rsid w:val="00623315"/>
    <w:rsid w:val="006265A1"/>
    <w:rsid w:val="00627CF5"/>
    <w:rsid w:val="00657E5D"/>
    <w:rsid w:val="00661851"/>
    <w:rsid w:val="00667347"/>
    <w:rsid w:val="0069108E"/>
    <w:rsid w:val="00692C1D"/>
    <w:rsid w:val="00695C7C"/>
    <w:rsid w:val="006A409F"/>
    <w:rsid w:val="006B4926"/>
    <w:rsid w:val="006C513B"/>
    <w:rsid w:val="006C69A1"/>
    <w:rsid w:val="006D7B11"/>
    <w:rsid w:val="006F2C8D"/>
    <w:rsid w:val="006F6E35"/>
    <w:rsid w:val="007039CB"/>
    <w:rsid w:val="00731104"/>
    <w:rsid w:val="007707ED"/>
    <w:rsid w:val="00770DF8"/>
    <w:rsid w:val="00781731"/>
    <w:rsid w:val="00781F61"/>
    <w:rsid w:val="0079299B"/>
    <w:rsid w:val="00792A68"/>
    <w:rsid w:val="00795F6E"/>
    <w:rsid w:val="007B0FCD"/>
    <w:rsid w:val="007B3B7E"/>
    <w:rsid w:val="007B3FBF"/>
    <w:rsid w:val="007C335C"/>
    <w:rsid w:val="007C33C2"/>
    <w:rsid w:val="007D0D3C"/>
    <w:rsid w:val="007E7F1C"/>
    <w:rsid w:val="007F186E"/>
    <w:rsid w:val="007F20D0"/>
    <w:rsid w:val="007F58C9"/>
    <w:rsid w:val="00804EB6"/>
    <w:rsid w:val="00816F7B"/>
    <w:rsid w:val="00817769"/>
    <w:rsid w:val="008269A4"/>
    <w:rsid w:val="00833696"/>
    <w:rsid w:val="00840EA7"/>
    <w:rsid w:val="00843AB3"/>
    <w:rsid w:val="008440B8"/>
    <w:rsid w:val="0084466A"/>
    <w:rsid w:val="00847676"/>
    <w:rsid w:val="008505DC"/>
    <w:rsid w:val="00851DC5"/>
    <w:rsid w:val="0085545E"/>
    <w:rsid w:val="00874624"/>
    <w:rsid w:val="00890E3E"/>
    <w:rsid w:val="00893286"/>
    <w:rsid w:val="008A1DDA"/>
    <w:rsid w:val="008C524A"/>
    <w:rsid w:val="008C6699"/>
    <w:rsid w:val="008D23F8"/>
    <w:rsid w:val="008D790F"/>
    <w:rsid w:val="008D7CA9"/>
    <w:rsid w:val="008E699A"/>
    <w:rsid w:val="008E7473"/>
    <w:rsid w:val="008F6A66"/>
    <w:rsid w:val="00921C7D"/>
    <w:rsid w:val="00936FBE"/>
    <w:rsid w:val="00951756"/>
    <w:rsid w:val="00956A5B"/>
    <w:rsid w:val="0096011C"/>
    <w:rsid w:val="00962EE3"/>
    <w:rsid w:val="00972F41"/>
    <w:rsid w:val="0098609D"/>
    <w:rsid w:val="00995450"/>
    <w:rsid w:val="00995888"/>
    <w:rsid w:val="009A4444"/>
    <w:rsid w:val="009A6C5E"/>
    <w:rsid w:val="009A77D1"/>
    <w:rsid w:val="009A7CCB"/>
    <w:rsid w:val="009B27D0"/>
    <w:rsid w:val="009C2AED"/>
    <w:rsid w:val="009D320D"/>
    <w:rsid w:val="009F01DF"/>
    <w:rsid w:val="00A02934"/>
    <w:rsid w:val="00A0799B"/>
    <w:rsid w:val="00A11A27"/>
    <w:rsid w:val="00A27BD9"/>
    <w:rsid w:val="00A31D7E"/>
    <w:rsid w:val="00A32CF3"/>
    <w:rsid w:val="00A40A52"/>
    <w:rsid w:val="00A41C03"/>
    <w:rsid w:val="00A44572"/>
    <w:rsid w:val="00A60667"/>
    <w:rsid w:val="00A635A1"/>
    <w:rsid w:val="00A63A2E"/>
    <w:rsid w:val="00A75568"/>
    <w:rsid w:val="00A85B22"/>
    <w:rsid w:val="00AA2591"/>
    <w:rsid w:val="00AA6010"/>
    <w:rsid w:val="00AB4DCD"/>
    <w:rsid w:val="00AC10AB"/>
    <w:rsid w:val="00AD2504"/>
    <w:rsid w:val="00AF5EFE"/>
    <w:rsid w:val="00AF6AE0"/>
    <w:rsid w:val="00B52C57"/>
    <w:rsid w:val="00B616A9"/>
    <w:rsid w:val="00B619AD"/>
    <w:rsid w:val="00B97122"/>
    <w:rsid w:val="00BC4537"/>
    <w:rsid w:val="00BF5A36"/>
    <w:rsid w:val="00C25DB2"/>
    <w:rsid w:val="00C40DAB"/>
    <w:rsid w:val="00C56500"/>
    <w:rsid w:val="00C61344"/>
    <w:rsid w:val="00C72ED4"/>
    <w:rsid w:val="00C81D5C"/>
    <w:rsid w:val="00C9284E"/>
    <w:rsid w:val="00CA3239"/>
    <w:rsid w:val="00CA42BF"/>
    <w:rsid w:val="00CC1527"/>
    <w:rsid w:val="00CE4583"/>
    <w:rsid w:val="00CE4CA2"/>
    <w:rsid w:val="00D05723"/>
    <w:rsid w:val="00D10EAA"/>
    <w:rsid w:val="00D14D2C"/>
    <w:rsid w:val="00D1664C"/>
    <w:rsid w:val="00D25D16"/>
    <w:rsid w:val="00D30AE6"/>
    <w:rsid w:val="00D32612"/>
    <w:rsid w:val="00D44F97"/>
    <w:rsid w:val="00D81C03"/>
    <w:rsid w:val="00D8457C"/>
    <w:rsid w:val="00D879E7"/>
    <w:rsid w:val="00DA772A"/>
    <w:rsid w:val="00DB07D5"/>
    <w:rsid w:val="00DB76F8"/>
    <w:rsid w:val="00DD1E0A"/>
    <w:rsid w:val="00DF4C20"/>
    <w:rsid w:val="00E12187"/>
    <w:rsid w:val="00E333B9"/>
    <w:rsid w:val="00E33710"/>
    <w:rsid w:val="00E34552"/>
    <w:rsid w:val="00E52073"/>
    <w:rsid w:val="00E54FE9"/>
    <w:rsid w:val="00E56896"/>
    <w:rsid w:val="00E66F3A"/>
    <w:rsid w:val="00E7299C"/>
    <w:rsid w:val="00E8151D"/>
    <w:rsid w:val="00EA36C9"/>
    <w:rsid w:val="00EA4173"/>
    <w:rsid w:val="00EA712A"/>
    <w:rsid w:val="00ED12E4"/>
    <w:rsid w:val="00ED44C6"/>
    <w:rsid w:val="00EF0C4A"/>
    <w:rsid w:val="00EF14C9"/>
    <w:rsid w:val="00EF63B2"/>
    <w:rsid w:val="00EF70EE"/>
    <w:rsid w:val="00F062E5"/>
    <w:rsid w:val="00F1056D"/>
    <w:rsid w:val="00F20937"/>
    <w:rsid w:val="00F21B03"/>
    <w:rsid w:val="00F24D5A"/>
    <w:rsid w:val="00F42A4C"/>
    <w:rsid w:val="00F51F3C"/>
    <w:rsid w:val="00F91ECF"/>
    <w:rsid w:val="00F96E4E"/>
    <w:rsid w:val="00FB2367"/>
    <w:rsid w:val="00FC14A9"/>
    <w:rsid w:val="00FC2410"/>
    <w:rsid w:val="00FC415A"/>
    <w:rsid w:val="00FC4E4D"/>
    <w:rsid w:val="00FC65F8"/>
    <w:rsid w:val="00FC6760"/>
    <w:rsid w:val="00FD5B8F"/>
    <w:rsid w:val="00FD78A5"/>
    <w:rsid w:val="00FE447D"/>
    <w:rsid w:val="00FE627A"/>
    <w:rsid w:val="00FE780F"/>
    <w:rsid w:val="00FF3ADE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99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512B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5911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8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1DD29B-1F55-4C6F-9AEF-2FDCDDCF7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Sonia Anum</cp:lastModifiedBy>
  <cp:revision>10</cp:revision>
  <cp:lastPrinted>2022-02-23T17:00:00Z</cp:lastPrinted>
  <dcterms:created xsi:type="dcterms:W3CDTF">2022-02-21T06:57:00Z</dcterms:created>
  <dcterms:modified xsi:type="dcterms:W3CDTF">2022-02-25T05:12:00Z</dcterms:modified>
</cp:coreProperties>
</file>